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Xeca10435daf19292059d1eee29f4f303dbb4da8"/>
    <w:p>
      <w:pPr>
        <w:pStyle w:val="Heading2"/>
      </w:pPr>
      <w:r>
        <w:t xml:space="preserve">Dietitian Internship Position - Qatar Doh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Nutrition Services</w:t>
      </w:r>
      <w:r>
        <w:br/>
      </w:r>
      <w:r>
        <w:t xml:space="preserve">Hamad Medical Corporation (HMC)</w:t>
      </w:r>
      <w:r>
        <w:br/>
      </w:r>
      <w:r>
        <w:t xml:space="preserve">Doha, Qatar</w:t>
      </w:r>
    </w:p>
    <w:bookmarkStart w:id="22" w:name="X77e5378f404095b822d9a16ff9050e8cc86ee00"/>
    <w:p>
      <w:pPr>
        <w:pStyle w:val="Heading3"/>
      </w:pPr>
      <w:r>
        <w:t xml:space="preserve">Subject: Internship Application Letter for Dietitian Position in Qatar Doha</w:t>
      </w:r>
    </w:p>
    <w:p>
      <w:pPr>
        <w:pStyle w:val="FirstParagraph"/>
      </w:pPr>
      <w:r>
        <w:t xml:space="preserve">Dear Hiring Manager,</w:t>
      </w:r>
    </w:p>
    <w:p>
      <w:pPr>
        <w:pStyle w:val="BodyText"/>
      </w:pPr>
      <w:r>
        <w:t xml:space="preserve">I am writing to express my enthusiastic interest in the Dietitian Internship Program at Hamad Medical Corporation, as advertised on the official HMC careers portal. As a highly motivated and academically accomplished nutrition science student with a profound commitment to healthcare excellence, I am confident that my qualifications align precisely with your organization's mission to provide world-class patient care in Qatar Doha. This</w:t>
      </w:r>
      <w:r>
        <w:t xml:space="preserve"> </w:t>
      </w:r>
      <w:r>
        <w:rPr>
          <w:bCs/>
          <w:b/>
        </w:rPr>
        <w:t xml:space="preserve">Internship Application Letter</w:t>
      </w:r>
      <w:r>
        <w:t xml:space="preserve"> </w:t>
      </w:r>
      <w:r>
        <w:t xml:space="preserve">serves as my formal expression of dedication to contributing to the nutritional advancement of Qatar's diverse population through evidence-based dietary practices rooted in cultural sensitivity and medical innovation.</w:t>
      </w:r>
    </w:p>
    <w:p>
      <w:pPr>
        <w:pStyle w:val="BodyText"/>
      </w:pPr>
      <w:r>
        <w:t xml:space="preserve">My academic journey at [Your University] has been meticulously designed to cultivate expertise in clinical nutrition, food science, and public health initiatives. I have completed advanced coursework including Clinical Nutrition Management, Medical Dietetics for Chronic Diseases, Community Nutrition Programming, and Cultural Competency in Healthcare Delivery. My capstone research on "Nutritional Interventions for Diabetes Management Among South Asian Populations in Urban Settings" directly addresses prevalent health challenges within Qatar Doha's multicultural demographic. This project involved developing culturally adapted meal plans that respected dietary traditions while meeting clinical targets—a skill I recognize as essential for effective practice in our nation's premier healthcare hub. The rigorous academic foundation I've built positions me to immediately contribute to your</w:t>
      </w:r>
      <w:r>
        <w:t xml:space="preserve"> </w:t>
      </w:r>
      <w:r>
        <w:rPr>
          <w:bCs/>
          <w:b/>
        </w:rPr>
        <w:t xml:space="preserve">Dietitian</w:t>
      </w:r>
      <w:r>
        <w:t xml:space="preserve"> </w:t>
      </w:r>
      <w:r>
        <w:t xml:space="preserve">team with both technical proficiency and compassionate patient engagement.</w:t>
      </w:r>
    </w:p>
    <w:p>
      <w:pPr>
        <w:pStyle w:val="BodyText"/>
      </w:pPr>
      <w:r>
        <w:t xml:space="preserve">Beyond theoretical knowledge, I have actively sought practical experiences that prepare me for Qatar's unique healthcare environment. During my summer internship at [Local Hospital/Health Clinic], I assisted in developing hospital-wide nutrition protocols for post-bariatric surgery patients and conducted nutritional screenings across diverse ethnic communities. Notably, I collaborated with a team to create Ramadan-specific dietary guidelines that balanced religious observance with glycemic control—a project that garnered recognition from the regional public health department. This experience taught me the critical importance of integrating cultural awareness into medical nutrition therapy, a principle I deeply admire in Qatar's healthcare framework where traditional Emirati diets are honored while embracing international best practices. I am eager to apply these skills within Qatar Doha's vibrant medical landscape, where institutions like HMC lead regional innovations in personalized nutrition care.</w:t>
      </w:r>
    </w:p>
    <w:p>
      <w:pPr>
        <w:pStyle w:val="BodyText"/>
      </w:pPr>
      <w:r>
        <w:t xml:space="preserve">What truly excites me about this opportunity is the chance to immerse myself in Qatar Doha's dynamic healthcare ecosystem. Having researched HMC's pioneering work in preventive nutrition and its strategic vision for national health goals like "Qatar National Vision 2030," I am inspired by your commitment to transforming nutritional care through technology and community partnerships. I am particularly drawn to your Center for Lifestyle Medicine, which exemplifies the holistic approach I aspire to master. Qatar Doha's status as a global healthcare destination—with its state-of-the-art facilities like Sidra Medicine and Al Thakira Hospital—offers an unparalleled learning environment where I can witness cutting-edge applications of dietetic science. My fluency in English and basic Arabic will enable me to engage effectively with patients across Qatar's diverse population while respecting the cultural context that shapes dietary habits.</w:t>
      </w:r>
    </w:p>
    <w:p>
      <w:pPr>
        <w:pStyle w:val="BodyText"/>
      </w:pPr>
      <w:r>
        <w:t xml:space="preserve">I understand that success as a</w:t>
      </w:r>
      <w:r>
        <w:t xml:space="preserve"> </w:t>
      </w:r>
      <w:r>
        <w:rPr>
          <w:bCs/>
          <w:b/>
        </w:rPr>
        <w:t xml:space="preserve">Dietitian</w:t>
      </w:r>
      <w:r>
        <w:t xml:space="preserve"> </w:t>
      </w:r>
      <w:r>
        <w:t xml:space="preserve">in Qatar requires more than clinical knowledge—it demands adaptability to multicultural settings, understanding of local food systems, and alignment with national health priorities. During my academic exchanges with the University of Doha for Science and Technology (UDST), I participated in workshops on Middle Eastern nutrition patterns where I learned about traditional ingredients like dates, camel milk, and regional grains. This knowledge complements my training in modern nutritional assessment tools such as Mandometer® technology and dietary analysis software. In Qatar Doha's context, where obesity rates exceed global averages and diabetes prevalence is among the highest worldwide (as reported by WHO), I am prepared to contribute immediately to your prevention-focused initiatives through evidence-based counseling strategies tailored for local communities.</w:t>
      </w:r>
    </w:p>
    <w:p>
      <w:pPr>
        <w:pStyle w:val="BodyText"/>
      </w:pPr>
      <w:r>
        <w:t xml:space="preserve">My professional philosophy centers on the belief that nutrition is a bridge between medical treatment and cultural identity—a perspective I've cultivated through volunteering at Doha's Community Health Initiative. There, I provided nutritional education to immigrant worker populations about healthy adaptations of their home cuisines within Qatar's food environment. This experience reinforced my conviction that effective dietetic practice must honor cultural traditions while advancing health outcomes. In the</w:t>
      </w:r>
      <w:r>
        <w:t xml:space="preserve"> </w:t>
      </w:r>
      <w:r>
        <w:rPr>
          <w:bCs/>
          <w:b/>
        </w:rPr>
        <w:t xml:space="preserve">Internship Application Letter</w:t>
      </w:r>
      <w:r>
        <w:t xml:space="preserve"> </w:t>
      </w:r>
      <w:r>
        <w:t xml:space="preserve">for this position, I emphasize my readiness to learn from HMC's esteemed professionals who embody this integrated approach. I am particularly eager to support your hospital's efforts in reducing cardiovascular risks among expatriate communities through culturally responsive nutrition education.</w:t>
      </w:r>
    </w:p>
    <w:p>
      <w:pPr>
        <w:pStyle w:val="BodyText"/>
      </w:pPr>
      <w:r>
        <w:t xml:space="preserve">Moreover, I bring proactive leadership skills honed as President of my university's Nutrition Club. In this role, I organized a campus-wide "Healthy Ramadan Challenge" that reached 200+ students and developed partnerships with local halal food vendors to promote balanced meal planning. This initiative directly mirrored the community-focused ethos of Qatar Doha's health authorities, demonstrating my ability to translate nutritional science into accessible public health actions. I am confident these experiences have prepared me to contribute meaningfully to your team from day one while absorbing the sophisticated protocols unique to Qatar's healthcare system.</w:t>
      </w:r>
    </w:p>
    <w:p>
      <w:pPr>
        <w:pStyle w:val="BodyText"/>
      </w:pPr>
      <w:r>
        <w:t xml:space="preserve">Qatar Doha represents a transformative opportunity where global nutrition science converges with cultural richness. As an intern, I aspire not only to learn from HMC's clinical experts but also to support your mission of making Qatar a leader in preventative healthcare through nutritional innovation. I am deeply impressed by HMC's commitment to professional development—particularly your structured mentorship programs for dietetic interns—which align perfectly with my goal of becoming a culturally competent, clinically excellent Dietitian serving the Middle East region.</w:t>
      </w:r>
    </w:p>
    <w:p>
      <w:pPr>
        <w:pStyle w:val="BodyText"/>
      </w:pPr>
      <w:r>
        <w:t xml:space="preserve">Thank you for considering my</w:t>
      </w:r>
      <w:r>
        <w:t xml:space="preserve"> </w:t>
      </w:r>
      <w:r>
        <w:rPr>
          <w:bCs/>
          <w:b/>
        </w:rPr>
        <w:t xml:space="preserve">Internship Application Letter</w:t>
      </w:r>
      <w:r>
        <w:t xml:space="preserve"> </w:t>
      </w:r>
      <w:r>
        <w:t xml:space="preserve">for the Dietitian Internship in Qatar Doha. I have attached my resume and academic transcripts for your review and welcome the opportunity to discuss how my skills in clinical nutrition, cultural adaptation, and community engagement can support HMC's vision. I am available for an interview at your earliest convenience and will follow up next week to explore this exciting opportunity further.</w:t>
      </w:r>
    </w:p>
    <w:p>
      <w:pPr>
        <w:pStyle w:val="BodyText"/>
      </w:pPr>
      <w:r>
        <w:t xml:space="preserve">"In the heart of Qatar Doha, where tradition meets innovation, nutrition is not merely a science—it's the bridge between heritage and health."</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document is submitted as a formal internship application letter for the Dietitian position in Qatar Doha, emphasizing cultural competence, clinical readiness, and alignment with national health initiativ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Qatar Doha</dc:title>
  <dc:creator/>
  <dc:language>en</dc:language>
  <cp:keywords/>
  <dcterms:created xsi:type="dcterms:W3CDTF">2026-04-30T09:21:30Z</dcterms:created>
  <dcterms:modified xsi:type="dcterms:W3CDTF">2026-04-30T09:21:30Z</dcterms:modified>
</cp:coreProperties>
</file>

<file path=docProps/custom.xml><?xml version="1.0" encoding="utf-8"?>
<Properties xmlns="http://schemas.openxmlformats.org/officeDocument/2006/custom-properties" xmlns:vt="http://schemas.openxmlformats.org/officeDocument/2006/docPropsVTypes"/>
</file>